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9C7688" w14:textId="529E2D4E" w:rsidR="00000E83" w:rsidRPr="00712D67" w:rsidRDefault="00000E83" w:rsidP="39537EDE">
      <w:pPr>
        <w:ind w:left="0" w:firstLine="0"/>
        <w:rPr>
          <w:rFonts w:asciiTheme="minorHAnsi" w:hAnsiTheme="minorHAnsi" w:cstheme="minorHAnsi"/>
          <w:b/>
          <w:bCs/>
          <w:sz w:val="28"/>
          <w:szCs w:val="28"/>
        </w:rPr>
      </w:pPr>
      <w:r w:rsidRPr="00712D67">
        <w:rPr>
          <w:rFonts w:asciiTheme="minorHAnsi" w:hAnsiTheme="minorHAnsi" w:cstheme="minorHAnsi"/>
          <w:b/>
          <w:bCs/>
          <w:sz w:val="28"/>
          <w:szCs w:val="28"/>
        </w:rPr>
        <w:t xml:space="preserve">Undervisningsplan med grunnlag i veiledningsdokumentet </w:t>
      </w:r>
    </w:p>
    <w:p w14:paraId="3B205BF3" w14:textId="21757E9F" w:rsidR="00AF4628" w:rsidRDefault="00AF4628" w:rsidP="39537EDE">
      <w:pPr>
        <w:ind w:left="0" w:firstLine="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Pedagogisk praksis for PPUY</w:t>
      </w:r>
    </w:p>
    <w:p w14:paraId="5EBAA626" w14:textId="77777777" w:rsidR="00963237" w:rsidRDefault="00963237" w:rsidP="39537EDE">
      <w:pPr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626FFF42" w14:textId="2E3913D5" w:rsidR="00000E83" w:rsidRPr="00712D67" w:rsidRDefault="003642F5" w:rsidP="39537EDE">
      <w:pPr>
        <w:ind w:left="0" w:firstLine="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Første praksisperiode i VGO</w:t>
      </w:r>
      <w:r w:rsidR="00000E83" w:rsidRPr="00712D67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7DA061C9" w14:textId="77777777" w:rsidR="00000E83" w:rsidRPr="00712D67" w:rsidRDefault="00000E83" w:rsidP="00000E83">
      <w:pPr>
        <w:rPr>
          <w:rFonts w:asciiTheme="minorHAnsi" w:hAnsiTheme="minorHAnsi" w:cstheme="minorHAnsi"/>
          <w:b/>
          <w:szCs w:val="24"/>
        </w:rPr>
      </w:pPr>
      <w:r w:rsidRPr="00712D67">
        <w:rPr>
          <w:rFonts w:asciiTheme="minorHAnsi" w:hAnsiTheme="minorHAnsi" w:cstheme="minorHAnsi"/>
          <w:b/>
          <w:szCs w:val="24"/>
        </w:rPr>
        <w:t xml:space="preserve">Studentens navn: </w:t>
      </w:r>
    </w:p>
    <w:p w14:paraId="0CD461EB" w14:textId="77777777" w:rsidR="00000E83" w:rsidRPr="00712D67" w:rsidRDefault="00000E83" w:rsidP="00000E83">
      <w:pPr>
        <w:spacing w:line="360" w:lineRule="auto"/>
        <w:rPr>
          <w:rFonts w:asciiTheme="minorHAnsi" w:hAnsiTheme="minorHAnsi" w:cstheme="minorHAnsi"/>
          <w:b/>
          <w:szCs w:val="24"/>
        </w:rPr>
      </w:pPr>
      <w:r w:rsidRPr="00712D67">
        <w:rPr>
          <w:rFonts w:asciiTheme="minorHAnsi" w:hAnsiTheme="minorHAnsi" w:cstheme="minorHAnsi"/>
          <w:b/>
          <w:szCs w:val="24"/>
        </w:rPr>
        <w:t xml:space="preserve">Dato: </w:t>
      </w:r>
    </w:p>
    <w:tbl>
      <w:tblPr>
        <w:tblpPr w:leftFromText="141" w:rightFromText="141" w:vertAnchor="text" w:tblpY="1"/>
        <w:tblOverlap w:val="never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0"/>
        <w:gridCol w:w="1545"/>
        <w:gridCol w:w="2265"/>
        <w:gridCol w:w="1863"/>
        <w:gridCol w:w="1935"/>
      </w:tblGrid>
      <w:tr w:rsidR="00000E83" w:rsidRPr="00712D67" w14:paraId="710D76DA" w14:textId="77777777" w:rsidTr="4990DEAE">
        <w:trPr>
          <w:trHeight w:val="699"/>
        </w:trPr>
        <w:tc>
          <w:tcPr>
            <w:tcW w:w="1410" w:type="dxa"/>
            <w:shd w:val="clear" w:color="auto" w:fill="BFBFBF" w:themeFill="background1" w:themeFillShade="BF"/>
          </w:tcPr>
          <w:p w14:paraId="4ABD3EA0" w14:textId="77777777" w:rsidR="00000E83" w:rsidRPr="00712D67" w:rsidRDefault="00000E83" w:rsidP="00C507FA">
            <w:pPr>
              <w:rPr>
                <w:rFonts w:asciiTheme="minorHAnsi" w:hAnsiTheme="minorHAnsi" w:cstheme="minorHAnsi"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szCs w:val="24"/>
              </w:rPr>
              <w:t>Omtrentlig tidsramme</w:t>
            </w:r>
          </w:p>
          <w:p w14:paraId="59185A30" w14:textId="77777777" w:rsidR="00000E83" w:rsidRPr="00712D67" w:rsidRDefault="00000E83" w:rsidP="00C507FA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1545" w:type="dxa"/>
            <w:shd w:val="clear" w:color="auto" w:fill="BFBFBF" w:themeFill="background1" w:themeFillShade="BF"/>
          </w:tcPr>
          <w:p w14:paraId="1648CA04" w14:textId="733C9CF3" w:rsidR="00000E83" w:rsidRPr="00712D67" w:rsidRDefault="00000E83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Hva skal 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  <w:u w:val="single"/>
              </w:rPr>
              <w:t>du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 gjøre?</w:t>
            </w:r>
          </w:p>
        </w:tc>
        <w:tc>
          <w:tcPr>
            <w:tcW w:w="2265" w:type="dxa"/>
            <w:shd w:val="clear" w:color="auto" w:fill="BFBFBF" w:themeFill="background1" w:themeFillShade="BF"/>
          </w:tcPr>
          <w:p w14:paraId="017AC87C" w14:textId="41D7AB47" w:rsidR="00000E83" w:rsidRPr="00712D67" w:rsidRDefault="00000E83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Hva skal 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  <w:u w:val="single"/>
              </w:rPr>
              <w:t>elevene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 gjøre?</w:t>
            </w:r>
          </w:p>
        </w:tc>
        <w:tc>
          <w:tcPr>
            <w:tcW w:w="1863" w:type="dxa"/>
            <w:shd w:val="clear" w:color="auto" w:fill="BFBFBF" w:themeFill="background1" w:themeFillShade="BF"/>
          </w:tcPr>
          <w:p w14:paraId="5E69E608" w14:textId="4023F810" w:rsidR="00000E83" w:rsidRPr="00712D67" w:rsidRDefault="00000E83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>Hvordan?</w:t>
            </w:r>
          </w:p>
        </w:tc>
        <w:tc>
          <w:tcPr>
            <w:tcW w:w="1935" w:type="dxa"/>
            <w:shd w:val="clear" w:color="auto" w:fill="BFBFBF" w:themeFill="background1" w:themeFillShade="BF"/>
          </w:tcPr>
          <w:p w14:paraId="1FAAA876" w14:textId="0AE3B233" w:rsidR="00000E83" w:rsidRPr="00712D67" w:rsidRDefault="00000E83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>Hvorfor?</w:t>
            </w:r>
          </w:p>
        </w:tc>
      </w:tr>
      <w:tr w:rsidR="00000E83" w:rsidRPr="00712D67" w14:paraId="5E685844" w14:textId="77777777" w:rsidTr="4990DEAE">
        <w:trPr>
          <w:trHeight w:val="1807"/>
        </w:trPr>
        <w:tc>
          <w:tcPr>
            <w:tcW w:w="1410" w:type="dxa"/>
          </w:tcPr>
          <w:p w14:paraId="2C958E0B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07717CA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3D8410C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A44710E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EB209AB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F29A7F5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C1D3CBF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8B01D96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76BF827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41BE942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DD02A78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5FA1ED9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77E6232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689D946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1614CB6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CC8CCBE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E635AB5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49BA8BF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5" w:type="dxa"/>
          </w:tcPr>
          <w:p w14:paraId="02A57CCF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1B1C760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C3A6DDE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895ACC6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111FA94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9C6C0A6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8D9AC0B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1AA190F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5901FFA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5279741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AE285DC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F361C52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9E92FA1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1D53C63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C7A500B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B5DAB0A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3775E8C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572F860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5" w:type="dxa"/>
          </w:tcPr>
          <w:p w14:paraId="36AF5AB6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037B7CF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49342CF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076EB65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3" w:type="dxa"/>
          </w:tcPr>
          <w:p w14:paraId="7D317501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D62961B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A2575A1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A1E8A04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35" w:type="dxa"/>
          </w:tcPr>
          <w:p w14:paraId="50A17DEA" w14:textId="77777777" w:rsidR="00000E83" w:rsidRPr="00712D67" w:rsidRDefault="00000E83" w:rsidP="00C507FA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</w:tr>
    </w:tbl>
    <w:p w14:paraId="640F15DF" w14:textId="77777777" w:rsidR="00000E83" w:rsidRPr="00712D67" w:rsidRDefault="00000E83" w:rsidP="00000E83">
      <w:pPr>
        <w:ind w:left="0" w:firstLine="0"/>
        <w:rPr>
          <w:rFonts w:asciiTheme="minorHAnsi" w:hAnsiTheme="minorHAnsi" w:cstheme="minorHAnsi"/>
          <w:szCs w:val="24"/>
        </w:rPr>
      </w:pPr>
    </w:p>
    <w:p w14:paraId="1F7B311B" w14:textId="77777777" w:rsidR="00956051" w:rsidRDefault="00956051">
      <w:pPr>
        <w:spacing w:after="160" w:line="259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br w:type="page"/>
      </w:r>
    </w:p>
    <w:p w14:paraId="7F748588" w14:textId="5E3E84D8" w:rsidR="00000E83" w:rsidRPr="00956051" w:rsidRDefault="00000E83" w:rsidP="39537EDE">
      <w:pPr>
        <w:ind w:left="0" w:firstLine="0"/>
        <w:rPr>
          <w:rFonts w:asciiTheme="minorHAnsi" w:hAnsiTheme="minorHAnsi" w:cstheme="minorHAnsi"/>
          <w:b/>
          <w:bCs/>
          <w:sz w:val="28"/>
          <w:szCs w:val="28"/>
        </w:rPr>
      </w:pPr>
      <w:r w:rsidRPr="00956051">
        <w:rPr>
          <w:rFonts w:asciiTheme="minorHAnsi" w:hAnsiTheme="minorHAnsi" w:cstheme="minorHAnsi"/>
          <w:b/>
          <w:bCs/>
          <w:sz w:val="28"/>
          <w:szCs w:val="28"/>
        </w:rPr>
        <w:lastRenderedPageBreak/>
        <w:t xml:space="preserve">Undervisningsplan med grunnlag i veiledningsdokumentet </w:t>
      </w:r>
    </w:p>
    <w:p w14:paraId="543CF2DD" w14:textId="77777777" w:rsidR="00D07FDC" w:rsidRDefault="00D07FDC" w:rsidP="00D07FDC">
      <w:pPr>
        <w:ind w:left="0" w:firstLine="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Pedagogisk praksis for PPUY</w:t>
      </w:r>
    </w:p>
    <w:p w14:paraId="2F72B99D" w14:textId="77777777" w:rsidR="00D07FDC" w:rsidRDefault="00D07FDC" w:rsidP="39537EDE">
      <w:pPr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01FCC576" w14:textId="73160961" w:rsidR="00000E83" w:rsidRPr="00712D67" w:rsidRDefault="00385142" w:rsidP="39537EDE">
      <w:pPr>
        <w:ind w:left="0" w:firstLine="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Andre praksisperiode i VGO</w:t>
      </w:r>
    </w:p>
    <w:p w14:paraId="75329C62" w14:textId="54179C18" w:rsidR="00000E83" w:rsidRPr="00712D67" w:rsidRDefault="00000E83" w:rsidP="39537EDE">
      <w:pPr>
        <w:rPr>
          <w:rFonts w:asciiTheme="minorHAnsi" w:hAnsiTheme="minorHAnsi" w:cstheme="minorHAnsi"/>
          <w:b/>
          <w:bCs/>
          <w:szCs w:val="24"/>
        </w:rPr>
      </w:pPr>
      <w:r w:rsidRPr="00712D67">
        <w:rPr>
          <w:rFonts w:asciiTheme="minorHAnsi" w:hAnsiTheme="minorHAnsi" w:cstheme="minorHAnsi"/>
          <w:b/>
          <w:bCs/>
          <w:szCs w:val="24"/>
        </w:rPr>
        <w:t xml:space="preserve">Studentens navn: </w:t>
      </w:r>
    </w:p>
    <w:p w14:paraId="3E022ACF" w14:textId="77777777" w:rsidR="00000E83" w:rsidRPr="00712D67" w:rsidRDefault="00000E83" w:rsidP="39537EDE">
      <w:pPr>
        <w:spacing w:line="360" w:lineRule="auto"/>
        <w:rPr>
          <w:rFonts w:asciiTheme="minorHAnsi" w:hAnsiTheme="minorHAnsi" w:cstheme="minorHAnsi"/>
          <w:b/>
          <w:bCs/>
          <w:szCs w:val="24"/>
        </w:rPr>
      </w:pPr>
      <w:r w:rsidRPr="00712D67">
        <w:rPr>
          <w:rFonts w:asciiTheme="minorHAnsi" w:hAnsiTheme="minorHAnsi" w:cstheme="minorHAnsi"/>
          <w:b/>
          <w:bCs/>
          <w:szCs w:val="24"/>
        </w:rPr>
        <w:t xml:space="preserve">Dato: 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0"/>
        <w:gridCol w:w="1461"/>
        <w:gridCol w:w="1215"/>
        <w:gridCol w:w="1335"/>
        <w:gridCol w:w="1890"/>
        <w:gridCol w:w="1721"/>
      </w:tblGrid>
      <w:tr w:rsidR="00481CF1" w:rsidRPr="00712D67" w14:paraId="34B80D87" w14:textId="77777777" w:rsidTr="4990DEAE">
        <w:trPr>
          <w:trHeight w:val="699"/>
        </w:trPr>
        <w:tc>
          <w:tcPr>
            <w:tcW w:w="1440" w:type="dxa"/>
            <w:shd w:val="clear" w:color="auto" w:fill="BFBFBF" w:themeFill="background1" w:themeFillShade="BF"/>
          </w:tcPr>
          <w:p w14:paraId="7F9DBCC2" w14:textId="08E7B483" w:rsidR="00481CF1" w:rsidRPr="00712D67" w:rsidRDefault="00481CF1" w:rsidP="39537EDE">
            <w:pPr>
              <w:ind w:left="0" w:firstLine="0"/>
              <w:rPr>
                <w:rFonts w:asciiTheme="minorHAnsi" w:hAnsiTheme="minorHAnsi" w:cstheme="minorHAnsi"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>Omtrentlig tidsramme</w:t>
            </w:r>
          </w:p>
          <w:p w14:paraId="3EBB006F" w14:textId="77777777" w:rsidR="00481CF1" w:rsidRPr="00712D67" w:rsidRDefault="00481CF1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1461" w:type="dxa"/>
            <w:shd w:val="clear" w:color="auto" w:fill="BFBFBF" w:themeFill="background1" w:themeFillShade="BF"/>
          </w:tcPr>
          <w:p w14:paraId="1BC9BBDD" w14:textId="733C9CF3" w:rsidR="00481CF1" w:rsidRPr="00712D67" w:rsidRDefault="00481CF1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Hva skal 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  <w:u w:val="single"/>
              </w:rPr>
              <w:t>du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 gjøre?</w:t>
            </w:r>
          </w:p>
        </w:tc>
        <w:tc>
          <w:tcPr>
            <w:tcW w:w="1215" w:type="dxa"/>
            <w:shd w:val="clear" w:color="auto" w:fill="BFBFBF" w:themeFill="background1" w:themeFillShade="BF"/>
          </w:tcPr>
          <w:p w14:paraId="23F1F858" w14:textId="41D7AB47" w:rsidR="00481CF1" w:rsidRPr="00712D67" w:rsidRDefault="00481CF1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Hva skal 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  <w:u w:val="single"/>
              </w:rPr>
              <w:t>elevene</w:t>
            </w: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 gjøre?</w:t>
            </w:r>
          </w:p>
        </w:tc>
        <w:tc>
          <w:tcPr>
            <w:tcW w:w="1335" w:type="dxa"/>
            <w:shd w:val="clear" w:color="auto" w:fill="BFBFBF" w:themeFill="background1" w:themeFillShade="BF"/>
          </w:tcPr>
          <w:p w14:paraId="084D7A3D" w14:textId="4023F810" w:rsidR="00481CF1" w:rsidRPr="00712D67" w:rsidRDefault="00481CF1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>Hvordan?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39EE259E" w14:textId="364FFA44" w:rsidR="00481CF1" w:rsidRPr="00712D67" w:rsidRDefault="00481CF1" w:rsidP="00481CF1">
            <w:pPr>
              <w:ind w:left="0" w:firstLine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>Faglig/teoretisk begrunnelse</w:t>
            </w:r>
          </w:p>
        </w:tc>
        <w:tc>
          <w:tcPr>
            <w:tcW w:w="1721" w:type="dxa"/>
            <w:shd w:val="clear" w:color="auto" w:fill="BFBFBF" w:themeFill="background1" w:themeFillShade="BF"/>
          </w:tcPr>
          <w:p w14:paraId="4B5FC188" w14:textId="6C0FD44A" w:rsidR="00481CF1" w:rsidRPr="00712D67" w:rsidRDefault="00481CF1" w:rsidP="39537EDE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12D67">
              <w:rPr>
                <w:rFonts w:asciiTheme="minorHAnsi" w:hAnsiTheme="minorHAnsi" w:cstheme="minorHAnsi"/>
                <w:b/>
                <w:bCs/>
                <w:szCs w:val="24"/>
              </w:rPr>
              <w:t xml:space="preserve">Hvorfor? </w:t>
            </w:r>
          </w:p>
        </w:tc>
      </w:tr>
      <w:tr w:rsidR="00481CF1" w:rsidRPr="00712D67" w14:paraId="028511D9" w14:textId="77777777" w:rsidTr="4990DEAE">
        <w:trPr>
          <w:trHeight w:val="1807"/>
        </w:trPr>
        <w:tc>
          <w:tcPr>
            <w:tcW w:w="1440" w:type="dxa"/>
          </w:tcPr>
          <w:p w14:paraId="3D960199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3CB5FC1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83DBC84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BA4D62E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2C47F97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9417A70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97CADD4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D68FDA6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AF693C8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E7D44E8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F9CE2D5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461FDB0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26CA331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C04AE87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63602D1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DC0B132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D937626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04B860F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</w:tcPr>
          <w:p w14:paraId="20E5D590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0577BAC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626665C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B89ECC4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2A46ED85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832DE8A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FA21F4B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E5C2148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C9DE171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A7503F6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05111F6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1A85B965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704D6E67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EA4CE55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5A40FFF3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9CB090C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DFFFE30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E72D208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5" w:type="dxa"/>
          </w:tcPr>
          <w:p w14:paraId="3DCB5908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51E759E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D80A913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6070F7F9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35" w:type="dxa"/>
          </w:tcPr>
          <w:p w14:paraId="241049C8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4847995A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31D99ED1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  <w:p w14:paraId="0B1477AB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9C0ACA4" w14:textId="77777777" w:rsidR="00481CF1" w:rsidRPr="00712D67" w:rsidRDefault="00481CF1">
            <w:pPr>
              <w:spacing w:after="160" w:line="259" w:lineRule="auto"/>
              <w:ind w:left="0" w:firstLine="0"/>
              <w:rPr>
                <w:rFonts w:asciiTheme="minorHAnsi" w:eastAsiaTheme="minorHAnsi" w:hAnsiTheme="minorHAnsi" w:cstheme="minorHAnsi"/>
                <w:color w:val="auto"/>
                <w:szCs w:val="24"/>
                <w:lang w:eastAsia="en-US"/>
              </w:rPr>
            </w:pPr>
          </w:p>
          <w:p w14:paraId="62FF1DFE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1" w:type="dxa"/>
          </w:tcPr>
          <w:p w14:paraId="07099495" w14:textId="77777777" w:rsidR="00481CF1" w:rsidRPr="00712D67" w:rsidRDefault="00481CF1" w:rsidP="39537EDE">
            <w:pPr>
              <w:pStyle w:val="Ingenmellomrom"/>
              <w:rPr>
                <w:rFonts w:cstheme="minorHAnsi"/>
                <w:sz w:val="24"/>
                <w:szCs w:val="24"/>
              </w:rPr>
            </w:pPr>
          </w:p>
        </w:tc>
      </w:tr>
    </w:tbl>
    <w:p w14:paraId="42CAB981" w14:textId="74FF1165" w:rsidR="00000E83" w:rsidRPr="00712D67" w:rsidRDefault="00000E83" w:rsidP="39537EDE">
      <w:pPr>
        <w:rPr>
          <w:rFonts w:asciiTheme="minorHAnsi" w:hAnsiTheme="minorHAnsi" w:cstheme="minorHAnsi"/>
          <w:color w:val="000000" w:themeColor="text1"/>
          <w:szCs w:val="24"/>
          <w:u w:val="single"/>
        </w:rPr>
      </w:pPr>
    </w:p>
    <w:sectPr w:rsidR="00000E83" w:rsidRPr="00712D67" w:rsidSect="000E1B31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147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D62BB" w14:textId="77777777" w:rsidR="008114DE" w:rsidRDefault="008114DE" w:rsidP="007C31C6">
      <w:pPr>
        <w:spacing w:after="0" w:line="240" w:lineRule="auto"/>
      </w:pPr>
      <w:r>
        <w:separator/>
      </w:r>
    </w:p>
  </w:endnote>
  <w:endnote w:type="continuationSeparator" w:id="0">
    <w:p w14:paraId="55E97EE7" w14:textId="77777777" w:rsidR="008114DE" w:rsidRDefault="008114DE" w:rsidP="007C31C6">
      <w:pPr>
        <w:spacing w:after="0" w:line="240" w:lineRule="auto"/>
      </w:pPr>
      <w:r>
        <w:continuationSeparator/>
      </w:r>
    </w:p>
  </w:endnote>
  <w:endnote w:type="continuationNotice" w:id="1">
    <w:p w14:paraId="618874D5" w14:textId="77777777" w:rsidR="008114DE" w:rsidRDefault="008114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16DB" w14:textId="4DE184F5" w:rsidR="00877F02" w:rsidRDefault="00877F02" w:rsidP="00C507FA">
    <w:pPr>
      <w:pStyle w:val="Bunntekst"/>
      <w:framePr w:wrap="none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 PAGE </w:instrText>
    </w:r>
    <w:r>
      <w:rPr>
        <w:rStyle w:val="Sidetall"/>
      </w:rPr>
      <w:fldChar w:fldCharType="end"/>
    </w:r>
  </w:p>
  <w:p w14:paraId="7362E96B" w14:textId="77777777" w:rsidR="00877F02" w:rsidRDefault="00877F02" w:rsidP="00877F02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416BC" w14:textId="01136EB4" w:rsidR="00963237" w:rsidRPr="00963237" w:rsidRDefault="00963237" w:rsidP="00963237">
    <w:pPr>
      <w:pStyle w:val="Bunnteks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Undervisningsplan</w:t>
    </w:r>
    <w:r w:rsidRPr="00963237">
      <w:rPr>
        <w:rFonts w:ascii="Arial" w:hAnsi="Arial" w:cs="Arial"/>
        <w:sz w:val="16"/>
      </w:rPr>
      <w:t xml:space="preserve"> for pedagogisk praksis PPUY, versjon 180925</w:t>
    </w:r>
    <w:r w:rsidRPr="00963237">
      <w:rPr>
        <w:rFonts w:ascii="Arial" w:hAnsi="Arial" w:cs="Arial"/>
        <w:sz w:val="16"/>
      </w:rPr>
      <w:tab/>
      <w:t xml:space="preserve">Side </w:t>
    </w:r>
    <w:r w:rsidRPr="00963237">
      <w:rPr>
        <w:rFonts w:ascii="Arial" w:hAnsi="Arial" w:cs="Arial"/>
        <w:sz w:val="16"/>
      </w:rPr>
      <w:fldChar w:fldCharType="begin"/>
    </w:r>
    <w:r w:rsidRPr="00963237">
      <w:rPr>
        <w:rFonts w:ascii="Arial" w:hAnsi="Arial" w:cs="Arial"/>
        <w:sz w:val="16"/>
      </w:rPr>
      <w:instrText>PAGE  \* Arabic  \* MERGEFORMAT</w:instrText>
    </w:r>
    <w:r w:rsidRPr="00963237">
      <w:rPr>
        <w:rFonts w:ascii="Arial" w:hAnsi="Arial" w:cs="Arial"/>
        <w:sz w:val="16"/>
      </w:rPr>
      <w:fldChar w:fldCharType="separate"/>
    </w:r>
    <w:r w:rsidRPr="00963237">
      <w:rPr>
        <w:rFonts w:ascii="Arial" w:hAnsi="Arial" w:cs="Arial"/>
        <w:sz w:val="16"/>
      </w:rPr>
      <w:t>1</w:t>
    </w:r>
    <w:r w:rsidRPr="00963237">
      <w:rPr>
        <w:rFonts w:ascii="Arial" w:hAnsi="Arial" w:cs="Arial"/>
        <w:sz w:val="16"/>
      </w:rPr>
      <w:fldChar w:fldCharType="end"/>
    </w:r>
    <w:r w:rsidRPr="00963237">
      <w:rPr>
        <w:rFonts w:ascii="Arial" w:hAnsi="Arial" w:cs="Arial"/>
        <w:sz w:val="16"/>
      </w:rPr>
      <w:t xml:space="preserve"> av </w:t>
    </w:r>
    <w:r w:rsidRPr="00963237">
      <w:rPr>
        <w:rFonts w:ascii="Arial" w:hAnsi="Arial" w:cs="Arial"/>
        <w:sz w:val="16"/>
      </w:rPr>
      <w:fldChar w:fldCharType="begin"/>
    </w:r>
    <w:r w:rsidRPr="00963237">
      <w:rPr>
        <w:rFonts w:ascii="Arial" w:hAnsi="Arial" w:cs="Arial"/>
        <w:sz w:val="16"/>
      </w:rPr>
      <w:instrText>NUMPAGES  \* Arabic  \* MERGEFORMAT</w:instrText>
    </w:r>
    <w:r w:rsidRPr="00963237">
      <w:rPr>
        <w:rFonts w:ascii="Arial" w:hAnsi="Arial" w:cs="Arial"/>
        <w:sz w:val="16"/>
      </w:rPr>
      <w:fldChar w:fldCharType="separate"/>
    </w:r>
    <w:r w:rsidRPr="00963237">
      <w:rPr>
        <w:rFonts w:ascii="Arial" w:hAnsi="Arial" w:cs="Arial"/>
        <w:sz w:val="16"/>
      </w:rPr>
      <w:t>2</w:t>
    </w:r>
    <w:r w:rsidRPr="00963237">
      <w:rPr>
        <w:rFonts w:ascii="Arial" w:hAnsi="Arial" w:cs="Arial"/>
        <w:sz w:val="16"/>
      </w:rPr>
      <w:fldChar w:fldCharType="end"/>
    </w:r>
  </w:p>
  <w:p w14:paraId="39272615" w14:textId="60F8D449" w:rsidR="00877F02" w:rsidRPr="00877F02" w:rsidRDefault="00877F02" w:rsidP="00963237">
    <w:pPr>
      <w:pStyle w:val="Bunntekst"/>
      <w:ind w:right="360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51E5B" w14:textId="77777777" w:rsidR="008114DE" w:rsidRDefault="008114DE" w:rsidP="007C31C6">
      <w:pPr>
        <w:spacing w:after="0" w:line="240" w:lineRule="auto"/>
      </w:pPr>
      <w:r>
        <w:separator/>
      </w:r>
    </w:p>
  </w:footnote>
  <w:footnote w:type="continuationSeparator" w:id="0">
    <w:p w14:paraId="7EE6CE79" w14:textId="77777777" w:rsidR="008114DE" w:rsidRDefault="008114DE" w:rsidP="007C31C6">
      <w:pPr>
        <w:spacing w:after="0" w:line="240" w:lineRule="auto"/>
      </w:pPr>
      <w:r>
        <w:continuationSeparator/>
      </w:r>
    </w:p>
  </w:footnote>
  <w:footnote w:type="continuationNotice" w:id="1">
    <w:p w14:paraId="51A7989A" w14:textId="77777777" w:rsidR="008114DE" w:rsidRDefault="008114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43F5D" w14:textId="57EFF443" w:rsidR="00877F02" w:rsidRDefault="00877F02">
    <w:pPr>
      <w:pStyle w:val="Topptekst"/>
    </w:pPr>
    <w:r>
      <w:rPr>
        <w:noProof/>
      </w:rPr>
      <w:drawing>
        <wp:anchor distT="0" distB="0" distL="0" distR="0" simplePos="0" relativeHeight="251658240" behindDoc="1" locked="0" layoutInCell="1" allowOverlap="1" wp14:anchorId="2B7A8722" wp14:editId="4EA421D6">
          <wp:simplePos x="0" y="0"/>
          <wp:positionH relativeFrom="page">
            <wp:posOffset>899795</wp:posOffset>
          </wp:positionH>
          <wp:positionV relativeFrom="page">
            <wp:posOffset>344459</wp:posOffset>
          </wp:positionV>
          <wp:extent cx="822960" cy="487680"/>
          <wp:effectExtent l="0" t="0" r="2540" b="0"/>
          <wp:wrapNone/>
          <wp:docPr id="1" name="image1.png" descr="Et bilde som inneholder tegning&#10;&#10;Automatisk generert beskrivels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t bilde som inneholder tegning&#10;&#10;Automatisk generert beskrivels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TMwtzQ2Nzc0MTBR0lEKTi0uzszPAykwrAUA0U6TsSwAAAA="/>
  </w:docVars>
  <w:rsids>
    <w:rsidRoot w:val="007C31C6"/>
    <w:rsid w:val="00000E83"/>
    <w:rsid w:val="00061050"/>
    <w:rsid w:val="0006443A"/>
    <w:rsid w:val="0008229B"/>
    <w:rsid w:val="000918A0"/>
    <w:rsid w:val="000A620E"/>
    <w:rsid w:val="000C01B4"/>
    <w:rsid w:val="000C2028"/>
    <w:rsid w:val="000E1B31"/>
    <w:rsid w:val="00102C89"/>
    <w:rsid w:val="0011331F"/>
    <w:rsid w:val="001751EC"/>
    <w:rsid w:val="001776CE"/>
    <w:rsid w:val="001B53E4"/>
    <w:rsid w:val="00202813"/>
    <w:rsid w:val="00261F87"/>
    <w:rsid w:val="00262629"/>
    <w:rsid w:val="00264E68"/>
    <w:rsid w:val="00270A32"/>
    <w:rsid w:val="00274283"/>
    <w:rsid w:val="002903EC"/>
    <w:rsid w:val="0029132A"/>
    <w:rsid w:val="002C2932"/>
    <w:rsid w:val="00327E8F"/>
    <w:rsid w:val="003642F5"/>
    <w:rsid w:val="00385142"/>
    <w:rsid w:val="003C3A04"/>
    <w:rsid w:val="003F4024"/>
    <w:rsid w:val="004410B1"/>
    <w:rsid w:val="00441207"/>
    <w:rsid w:val="004713FD"/>
    <w:rsid w:val="00481CF1"/>
    <w:rsid w:val="004D7871"/>
    <w:rsid w:val="004F3E93"/>
    <w:rsid w:val="004F7BCE"/>
    <w:rsid w:val="00507A4B"/>
    <w:rsid w:val="00576A61"/>
    <w:rsid w:val="00577703"/>
    <w:rsid w:val="005A268D"/>
    <w:rsid w:val="005B6AD3"/>
    <w:rsid w:val="00603E87"/>
    <w:rsid w:val="00622BA0"/>
    <w:rsid w:val="006463CA"/>
    <w:rsid w:val="006637A8"/>
    <w:rsid w:val="006A0FB7"/>
    <w:rsid w:val="006E40C0"/>
    <w:rsid w:val="00712D67"/>
    <w:rsid w:val="007406E6"/>
    <w:rsid w:val="00774473"/>
    <w:rsid w:val="007A48B9"/>
    <w:rsid w:val="007A7917"/>
    <w:rsid w:val="007C31C6"/>
    <w:rsid w:val="007C5E6C"/>
    <w:rsid w:val="00807211"/>
    <w:rsid w:val="008114DE"/>
    <w:rsid w:val="00820E99"/>
    <w:rsid w:val="008245AB"/>
    <w:rsid w:val="00831378"/>
    <w:rsid w:val="0083654F"/>
    <w:rsid w:val="00877F02"/>
    <w:rsid w:val="008C00BF"/>
    <w:rsid w:val="008C6133"/>
    <w:rsid w:val="008D16C0"/>
    <w:rsid w:val="008F01A1"/>
    <w:rsid w:val="008F0A8D"/>
    <w:rsid w:val="009005F8"/>
    <w:rsid w:val="00953143"/>
    <w:rsid w:val="00956051"/>
    <w:rsid w:val="00963237"/>
    <w:rsid w:val="00992D3F"/>
    <w:rsid w:val="009B0BAC"/>
    <w:rsid w:val="009F13E7"/>
    <w:rsid w:val="00A058E6"/>
    <w:rsid w:val="00A41344"/>
    <w:rsid w:val="00A5182E"/>
    <w:rsid w:val="00AB2326"/>
    <w:rsid w:val="00AB4D1A"/>
    <w:rsid w:val="00AC1584"/>
    <w:rsid w:val="00AC219D"/>
    <w:rsid w:val="00AC7B1A"/>
    <w:rsid w:val="00AF4628"/>
    <w:rsid w:val="00B32074"/>
    <w:rsid w:val="00BA3092"/>
    <w:rsid w:val="00BC278A"/>
    <w:rsid w:val="00BE7C17"/>
    <w:rsid w:val="00C06A6C"/>
    <w:rsid w:val="00C247FD"/>
    <w:rsid w:val="00C507FA"/>
    <w:rsid w:val="00C54D12"/>
    <w:rsid w:val="00C707FB"/>
    <w:rsid w:val="00CD3D78"/>
    <w:rsid w:val="00D07FDC"/>
    <w:rsid w:val="00DD2E3D"/>
    <w:rsid w:val="00DD743E"/>
    <w:rsid w:val="00E3017C"/>
    <w:rsid w:val="00E516F6"/>
    <w:rsid w:val="00E73E46"/>
    <w:rsid w:val="00E755D3"/>
    <w:rsid w:val="00EA52CD"/>
    <w:rsid w:val="00EE6C78"/>
    <w:rsid w:val="00EE6F88"/>
    <w:rsid w:val="00F40B50"/>
    <w:rsid w:val="00F4233B"/>
    <w:rsid w:val="00F63990"/>
    <w:rsid w:val="00F966D1"/>
    <w:rsid w:val="00FD16D2"/>
    <w:rsid w:val="09566F16"/>
    <w:rsid w:val="116180FB"/>
    <w:rsid w:val="121F8F98"/>
    <w:rsid w:val="1557305A"/>
    <w:rsid w:val="1AB3A4D0"/>
    <w:rsid w:val="1D97F695"/>
    <w:rsid w:val="1F6A449A"/>
    <w:rsid w:val="20CF9757"/>
    <w:rsid w:val="222B5FEE"/>
    <w:rsid w:val="2589E01D"/>
    <w:rsid w:val="2725B07E"/>
    <w:rsid w:val="298AA430"/>
    <w:rsid w:val="2B4C8628"/>
    <w:rsid w:val="2F30C263"/>
    <w:rsid w:val="30742B57"/>
    <w:rsid w:val="33D66CB6"/>
    <w:rsid w:val="3407D19C"/>
    <w:rsid w:val="39537EDE"/>
    <w:rsid w:val="43C9DD69"/>
    <w:rsid w:val="47FECBD8"/>
    <w:rsid w:val="4990DEAE"/>
    <w:rsid w:val="50E04A6E"/>
    <w:rsid w:val="51DB6274"/>
    <w:rsid w:val="5863CC55"/>
    <w:rsid w:val="59B09A83"/>
    <w:rsid w:val="5AD249C6"/>
    <w:rsid w:val="6605230B"/>
    <w:rsid w:val="6E27FBD8"/>
    <w:rsid w:val="72FB6CFB"/>
    <w:rsid w:val="7787EEF1"/>
    <w:rsid w:val="77B5B5C1"/>
    <w:rsid w:val="79B78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30C7FE"/>
  <w15:chartTrackingRefBased/>
  <w15:docId w15:val="{2E7426FB-B79C-4B9E-8068-158BD0A04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1C6"/>
    <w:pPr>
      <w:spacing w:after="3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eastAsia="nb-NO"/>
    </w:rPr>
  </w:style>
  <w:style w:type="paragraph" w:styleId="Overskrift4">
    <w:name w:val="heading 4"/>
    <w:basedOn w:val="Normal"/>
    <w:link w:val="Overskrift4Tegn"/>
    <w:uiPriority w:val="9"/>
    <w:qFormat/>
    <w:rsid w:val="00061050"/>
    <w:pPr>
      <w:spacing w:before="100" w:beforeAutospacing="1" w:after="100" w:afterAutospacing="1" w:line="240" w:lineRule="auto"/>
      <w:ind w:left="0" w:firstLine="0"/>
      <w:outlineLvl w:val="3"/>
    </w:pPr>
    <w:rPr>
      <w:b/>
      <w:bCs/>
      <w:color w:val="auto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basedOn w:val="Standardskriftforavsnitt"/>
    <w:uiPriority w:val="99"/>
    <w:unhideWhenUsed/>
    <w:rsid w:val="007C31C6"/>
    <w:rPr>
      <w:color w:val="0563C1" w:themeColor="hyperlink"/>
      <w:u w:val="single"/>
    </w:rPr>
  </w:style>
  <w:style w:type="paragraph" w:customStyle="1" w:styleId="Default">
    <w:name w:val="Default"/>
    <w:rsid w:val="007C31C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nb-NO"/>
    </w:rPr>
  </w:style>
  <w:style w:type="table" w:styleId="Tabellrutenett">
    <w:name w:val="Table Grid"/>
    <w:basedOn w:val="Vanligtabell"/>
    <w:uiPriority w:val="59"/>
    <w:rsid w:val="007C31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877F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877F02"/>
    <w:rPr>
      <w:rFonts w:ascii="Times New Roman" w:eastAsia="Times New Roman" w:hAnsi="Times New Roman" w:cs="Times New Roman"/>
      <w:color w:val="000000"/>
      <w:sz w:val="24"/>
      <w:lang w:eastAsia="nb-NO"/>
    </w:rPr>
  </w:style>
  <w:style w:type="paragraph" w:styleId="Bunntekst">
    <w:name w:val="footer"/>
    <w:basedOn w:val="Normal"/>
    <w:link w:val="BunntekstTegn"/>
    <w:unhideWhenUsed/>
    <w:rsid w:val="00877F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877F02"/>
    <w:rPr>
      <w:rFonts w:ascii="Times New Roman" w:eastAsia="Times New Roman" w:hAnsi="Times New Roman" w:cs="Times New Roman"/>
      <w:color w:val="000000"/>
      <w:sz w:val="24"/>
      <w:lang w:eastAsia="nb-NO"/>
    </w:rPr>
  </w:style>
  <w:style w:type="character" w:styleId="Sidetall">
    <w:name w:val="page number"/>
    <w:basedOn w:val="Standardskriftforavsnitt"/>
    <w:uiPriority w:val="99"/>
    <w:semiHidden/>
    <w:unhideWhenUsed/>
    <w:rsid w:val="00877F02"/>
  </w:style>
  <w:style w:type="character" w:styleId="Fulgthyperkobling">
    <w:name w:val="FollowedHyperlink"/>
    <w:basedOn w:val="Standardskriftforavsnitt"/>
    <w:uiPriority w:val="99"/>
    <w:semiHidden/>
    <w:unhideWhenUsed/>
    <w:rsid w:val="008F0A8D"/>
    <w:rPr>
      <w:color w:val="954F72" w:themeColor="followed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507A4B"/>
    <w:rPr>
      <w:color w:val="605E5C"/>
      <w:shd w:val="clear" w:color="auto" w:fill="E1DFDD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061050"/>
    <w:rPr>
      <w:rFonts w:ascii="Times New Roman" w:eastAsia="Times New Roman" w:hAnsi="Times New Roman" w:cs="Times New Roman"/>
      <w:b/>
      <w:bCs/>
      <w:sz w:val="24"/>
      <w:szCs w:val="24"/>
      <w:lang w:eastAsia="nb-NO"/>
    </w:rPr>
  </w:style>
  <w:style w:type="character" w:styleId="Utheving">
    <w:name w:val="Emphasis"/>
    <w:basedOn w:val="Standardskriftforavsnitt"/>
    <w:uiPriority w:val="20"/>
    <w:qFormat/>
    <w:rsid w:val="00061050"/>
    <w:rPr>
      <w:i/>
      <w:iCs/>
    </w:rPr>
  </w:style>
  <w:style w:type="paragraph" w:styleId="Ingenmellomrom">
    <w:name w:val="No Spacing"/>
    <w:uiPriority w:val="1"/>
    <w:qFormat/>
    <w:rsid w:val="00000E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9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518b20-f930-4cd7-9f31-7eceaa2fffd0">
      <Terms xmlns="http://schemas.microsoft.com/office/infopath/2007/PartnerControls"/>
    </lcf76f155ced4ddcb4097134ff3c332f>
    <TaxCatchAll xmlns="093ebe86-e1e8-46b3-af7b-2b9871113a9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EC2F3FFEF0FB4E8DBE54A70946AF45" ma:contentTypeVersion="18" ma:contentTypeDescription="Opprett et nytt dokument." ma:contentTypeScope="" ma:versionID="afddc4a970de491e34afda0c186caf14">
  <xsd:schema xmlns:xsd="http://www.w3.org/2001/XMLSchema" xmlns:xs="http://www.w3.org/2001/XMLSchema" xmlns:p="http://schemas.microsoft.com/office/2006/metadata/properties" xmlns:ns2="0d518b20-f930-4cd7-9f31-7eceaa2fffd0" xmlns:ns3="093ebe86-e1e8-46b3-af7b-2b9871113a98" targetNamespace="http://schemas.microsoft.com/office/2006/metadata/properties" ma:root="true" ma:fieldsID="dcc6450aa7d74794f9235a3af4428631" ns2:_="" ns3:_="">
    <xsd:import namespace="0d518b20-f930-4cd7-9f31-7eceaa2fffd0"/>
    <xsd:import namespace="093ebe86-e1e8-46b3-af7b-2b9871113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518b20-f930-4cd7-9f31-7eceaa2ff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c837b304-89a2-409e-9d5c-9765d887ef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ebe86-e1e8-46b3-af7b-2b987111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ffd472f-e77e-4d5f-95de-9deda8dd8cf4}" ma:internalName="TaxCatchAll" ma:showField="CatchAllData" ma:web="093ebe86-e1e8-46b3-af7b-2b987111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5BF6A7-C3BE-455A-9097-D86B65D26F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CB16AC-0912-41BA-9069-EC0A682186CE}">
  <ds:schemaRefs>
    <ds:schemaRef ds:uri="http://schemas.microsoft.com/office/2006/metadata/properties"/>
    <ds:schemaRef ds:uri="http://schemas.microsoft.com/office/infopath/2007/PartnerControls"/>
    <ds:schemaRef ds:uri="0d518b20-f930-4cd7-9f31-7eceaa2fffd0"/>
    <ds:schemaRef ds:uri="093ebe86-e1e8-46b3-af7b-2b9871113a98"/>
  </ds:schemaRefs>
</ds:datastoreItem>
</file>

<file path=customXml/itemProps3.xml><?xml version="1.0" encoding="utf-8"?>
<ds:datastoreItem xmlns:ds="http://schemas.openxmlformats.org/officeDocument/2006/customXml" ds:itemID="{2B304FD3-036F-47C8-BF3C-F28841A74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518b20-f930-4cd7-9f31-7eceaa2fffd0"/>
    <ds:schemaRef ds:uri="093ebe86-e1e8-46b3-af7b-2b987111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0</Words>
  <Characters>482</Characters>
  <Application>Microsoft Office Word</Application>
  <DocSecurity>0</DocSecurity>
  <Lines>4</Lines>
  <Paragraphs>1</Paragraphs>
  <ScaleCrop>false</ScaleCrop>
  <Company>Høgskolen i Oslo og Akershus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ine Mary Schaug</dc:creator>
  <cp:keywords/>
  <dc:description/>
  <cp:lastModifiedBy>Elin Varne Johansen</cp:lastModifiedBy>
  <cp:revision>63</cp:revision>
  <cp:lastPrinted>2025-09-18T08:07:00Z</cp:lastPrinted>
  <dcterms:created xsi:type="dcterms:W3CDTF">2022-08-08T15:36:00Z</dcterms:created>
  <dcterms:modified xsi:type="dcterms:W3CDTF">2025-09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EC2F3FFEF0FB4E8DBE54A70946AF45</vt:lpwstr>
  </property>
  <property fmtid="{D5CDD505-2E9C-101B-9397-08002B2CF9AE}" pid="3" name="MediaServiceImageTags">
    <vt:lpwstr/>
  </property>
</Properties>
</file>